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689767" w14:textId="65C3BC39" w:rsidR="00483B38" w:rsidRPr="00481A63" w:rsidRDefault="00483B38" w:rsidP="000F51A2">
      <w:pPr>
        <w:rPr>
          <w:noProof/>
          <w:u w:val="single"/>
        </w:rPr>
      </w:pPr>
      <w:r w:rsidRPr="00481A63">
        <w:rPr>
          <w:noProof/>
          <w:u w:val="single"/>
        </w:rPr>
        <w:t xml:space="preserve">Easy </w:t>
      </w:r>
      <w:r w:rsidR="00481A63" w:rsidRPr="00481A63">
        <w:rPr>
          <w:noProof/>
          <w:u w:val="single"/>
        </w:rPr>
        <w:t>:</w:t>
      </w:r>
    </w:p>
    <w:p w14:paraId="13929411" w14:textId="112BABC0" w:rsidR="000F51A2" w:rsidRDefault="000F51A2" w:rsidP="000F51A2">
      <w:r>
        <w:rPr>
          <w:noProof/>
        </w:rPr>
        <w:drawing>
          <wp:inline distT="0" distB="0" distL="0" distR="0" wp14:anchorId="79471EC6" wp14:editId="38748086">
            <wp:extent cx="5943600" cy="51269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2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E8944" w14:textId="719642FB" w:rsidR="000F51A2" w:rsidRDefault="000F51A2" w:rsidP="000F51A2"/>
    <w:p w14:paraId="2C949750" w14:textId="5C891C20" w:rsidR="000F51A2" w:rsidRDefault="000F51A2" w:rsidP="000F51A2">
      <w:r>
        <w:rPr>
          <w:noProof/>
        </w:rPr>
        <w:lastRenderedPageBreak/>
        <w:drawing>
          <wp:inline distT="0" distB="0" distL="0" distR="0" wp14:anchorId="74A95B8A" wp14:editId="6A807158">
            <wp:extent cx="5943600" cy="50444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8EBB1" w14:textId="38EF6503" w:rsidR="000F51A2" w:rsidRDefault="000F51A2" w:rsidP="000F51A2">
      <w:r>
        <w:rPr>
          <w:noProof/>
        </w:rPr>
        <w:lastRenderedPageBreak/>
        <w:drawing>
          <wp:inline distT="0" distB="0" distL="0" distR="0" wp14:anchorId="1CC40FD5" wp14:editId="19A3E3F5">
            <wp:extent cx="5943600" cy="502221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2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2ECD8" w14:textId="3245029F" w:rsidR="001A6920" w:rsidRDefault="001A6920" w:rsidP="000F51A2"/>
    <w:p w14:paraId="1C8253AC" w14:textId="4ED0B304" w:rsidR="001A6920" w:rsidRDefault="001A6920" w:rsidP="000F51A2"/>
    <w:p w14:paraId="37708FDF" w14:textId="205FBDB2" w:rsidR="001A6920" w:rsidRDefault="001A6920" w:rsidP="000F51A2">
      <w:pPr>
        <w:rPr>
          <w:u w:val="single"/>
        </w:rPr>
      </w:pPr>
      <w:r w:rsidRPr="001A6920">
        <w:rPr>
          <w:u w:val="single"/>
        </w:rPr>
        <w:t xml:space="preserve">Medium Difficult </w:t>
      </w:r>
      <w:r>
        <w:rPr>
          <w:u w:val="single"/>
        </w:rPr>
        <w:t>:</w:t>
      </w:r>
    </w:p>
    <w:p w14:paraId="13FD2132" w14:textId="70EF323C" w:rsidR="001A6920" w:rsidRDefault="001A6920" w:rsidP="000F51A2">
      <w:pPr>
        <w:rPr>
          <w:u w:val="single"/>
        </w:rPr>
      </w:pPr>
    </w:p>
    <w:p w14:paraId="2367150B" w14:textId="59DC15D5" w:rsidR="001A6920" w:rsidRDefault="001A6920" w:rsidP="000F51A2">
      <w:pPr>
        <w:rPr>
          <w:u w:val="single"/>
        </w:rPr>
      </w:pPr>
      <w:r>
        <w:rPr>
          <w:noProof/>
        </w:rPr>
        <w:lastRenderedPageBreak/>
        <w:drawing>
          <wp:inline distT="0" distB="0" distL="0" distR="0" wp14:anchorId="0B67837D" wp14:editId="23532744">
            <wp:extent cx="5943600" cy="28257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E7294" w14:textId="55BE8EAD" w:rsidR="00243A40" w:rsidRDefault="00243A40" w:rsidP="000F51A2">
      <w:pPr>
        <w:rPr>
          <w:u w:val="single"/>
        </w:rPr>
      </w:pPr>
    </w:p>
    <w:p w14:paraId="0A7466E1" w14:textId="22295141" w:rsidR="00243A40" w:rsidRDefault="00243A40" w:rsidP="000F51A2">
      <w:pPr>
        <w:rPr>
          <w:u w:val="single"/>
        </w:rPr>
      </w:pPr>
      <w:r>
        <w:rPr>
          <w:noProof/>
        </w:rPr>
        <w:drawing>
          <wp:inline distT="0" distB="0" distL="0" distR="0" wp14:anchorId="53615699" wp14:editId="1A265CC7">
            <wp:extent cx="5943600" cy="29870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EF71E" w14:textId="0CFAFED6" w:rsidR="00013930" w:rsidRDefault="00013930" w:rsidP="000F51A2">
      <w:pPr>
        <w:rPr>
          <w:u w:val="single"/>
        </w:rPr>
      </w:pPr>
    </w:p>
    <w:p w14:paraId="140F0F6B" w14:textId="20CF2DC7" w:rsidR="00013930" w:rsidRDefault="00013930" w:rsidP="000F51A2">
      <w:pPr>
        <w:rPr>
          <w:u w:val="single"/>
        </w:rPr>
      </w:pPr>
    </w:p>
    <w:p w14:paraId="471BDDB8" w14:textId="0030E437" w:rsidR="00013930" w:rsidRPr="001A6920" w:rsidRDefault="00013930" w:rsidP="000F51A2">
      <w:pPr>
        <w:rPr>
          <w:u w:val="single"/>
        </w:rPr>
      </w:pPr>
      <w:r>
        <w:rPr>
          <w:noProof/>
        </w:rPr>
        <w:lastRenderedPageBreak/>
        <w:drawing>
          <wp:inline distT="0" distB="0" distL="0" distR="0" wp14:anchorId="6EAFCA8C" wp14:editId="0EEF3652">
            <wp:extent cx="5943600" cy="287210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13930" w:rsidRPr="001A69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wtDAwtzQ2NTWwNDVT0lEKTi0uzszPAykwqgUAMMjF5SwAAAA="/>
  </w:docVars>
  <w:rsids>
    <w:rsidRoot w:val="000F51A2"/>
    <w:rsid w:val="00013930"/>
    <w:rsid w:val="000F51A2"/>
    <w:rsid w:val="001A6920"/>
    <w:rsid w:val="00243A40"/>
    <w:rsid w:val="002C2E62"/>
    <w:rsid w:val="00481A63"/>
    <w:rsid w:val="00483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596BF"/>
  <w15:chartTrackingRefBased/>
  <w15:docId w15:val="{08F0C5EB-C576-40AD-9464-4732AE3AF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ir Samlani</dc:creator>
  <cp:keywords/>
  <dc:description/>
  <cp:lastModifiedBy>Sabir Samlani</cp:lastModifiedBy>
  <cp:revision>7</cp:revision>
  <dcterms:created xsi:type="dcterms:W3CDTF">2019-09-03T21:01:00Z</dcterms:created>
  <dcterms:modified xsi:type="dcterms:W3CDTF">2019-09-03T21:45:00Z</dcterms:modified>
</cp:coreProperties>
</file>